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ключение личной информации в шаблон сайта Hugo предполагает продуманный подход для обеспечения конфиденциальности и безопасности, особенно при работе с конфиденциальными данными. Hugo, генератор статических сайтов, предлагает гибкость и скорость, что делает его отличным выбором для создания личных веб-сайтов или блогов. Он позволяет легко настраивать систему шаблонов, позволяя пользователям адаптировать внешний вид и функциональность своего сайта к своим потребностям. При добавлении личной информации крайне важно учитывать последствия для конфиденциальности и обеспечивать безопасную обработку данных. Этого можно достичь, используя файлы конфигурации Hugo, такие как config.toml или config.yaml, для определения параметров сайта и личных данных. Эти файлы можно настроить, включив в них ваше имя, контактную информацию, ссылки на социальные сети и любые другие соответствующие личные данные. Также желательно просмотреть документацию Хьюго по шаблонам и конфигурации, чтобы понять, как лучше всего интегрировать личную информацию в дизайн вашего сайта. Помните, что ключом к успешному личному веб-сайту является не только используемая технология, но и продуманная интеграция личной информации, обеспечивающая баланс между персонализацией и конфиденциальностью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список-добавляемых-данных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писок добавляемых данных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New image" title="" id="2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1:28,932222987+03: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image</w:t>
      </w:r>
    </w:p>
    <w:p>
      <w:pPr>
        <w:pStyle w:val="CaptionedFigure"/>
      </w:pPr>
      <w:r>
        <w:drawing>
          <wp:inline>
            <wp:extent cx="2159000" cy="2425700"/>
            <wp:effectExtent b="0" l="0" r="0" t="0"/>
            <wp:docPr descr="View on blog post" title="" id="2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1:36,218430514+03: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n blog post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: Я заменил изображение, которое было в файле author, на свое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pStyle w:val="CaptionedFigure"/>
      </w:pPr>
      <w:r>
        <w:drawing>
          <wp:inline>
            <wp:extent cx="5334000" cy="951731"/>
            <wp:effectExtent b="0" l="0" r="0" t="0"/>
            <wp:docPr descr="New biography" title="" id="3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4:00,646444366+03: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 biography</w:t>
      </w:r>
    </w:p>
    <w:p>
      <w:pPr>
        <w:pStyle w:val="CaptionedFigure"/>
      </w:pPr>
      <w:r>
        <w:drawing>
          <wp:inline>
            <wp:extent cx="5334000" cy="1576493"/>
            <wp:effectExtent b="0" l="0" r="0" t="0"/>
            <wp:docPr descr="View of bio on blog post" title="" id="3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4:19,383735784+03:0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ew of bio on blog post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: Я изменил синтаксис в файле index.md со своей информацией.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б интересах (Interests).</w:t>
      </w:r>
    </w:p>
    <w:p>
      <w:pPr>
        <w:pStyle w:val="CaptionedFigure"/>
      </w:pPr>
      <w:r>
        <w:drawing>
          <wp:inline>
            <wp:extent cx="5334000" cy="1095059"/>
            <wp:effectExtent b="0" l="0" r="0" t="0"/>
            <wp:docPr descr="Interests" title="" id="3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4:55,104577152+03:0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ests</w:t>
      </w:r>
    </w:p>
    <w:p>
      <w:pPr>
        <w:pStyle w:val="CaptionedFigure"/>
      </w:pPr>
      <w:r>
        <w:drawing>
          <wp:inline>
            <wp:extent cx="2044700" cy="1714500"/>
            <wp:effectExtent b="0" l="0" r="0" t="0"/>
            <wp:docPr descr="Interests view in blog post" title="" id="3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5:13,793985838+03: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ests view in blog post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: Я изменил синтаксис в файле index.md, где написано «Interests».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т образовании (Education).</w:t>
      </w:r>
    </w:p>
    <w:p>
      <w:pPr>
        <w:pStyle w:val="CaptionedFigure"/>
      </w:pPr>
      <w:r>
        <w:drawing>
          <wp:inline>
            <wp:extent cx="5334000" cy="1027565"/>
            <wp:effectExtent b="0" l="0" r="0" t="0"/>
            <wp:docPr descr="Education" title="" id="4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5:31,170640006+03:0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ucation</w:t>
      </w:r>
    </w:p>
    <w:p>
      <w:pPr>
        <w:pStyle w:val="CaptionedFigure"/>
      </w:pPr>
      <w:r>
        <w:drawing>
          <wp:inline>
            <wp:extent cx="2705100" cy="1206500"/>
            <wp:effectExtent b="0" l="0" r="0" t="0"/>
            <wp:docPr descr="Education view in blog post" title="" id="4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5:54,691024846+03:0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ucation view in blog post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: Я изменил синтаксис в файле index.md, где написано «Education».</w:t>
      </w:r>
    </w:p>
    <w:bookmarkEnd w:id="47"/>
    <w:bookmarkStart w:id="54" w:name="сделать-пост-по-прошедшей-неделе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ast week’s events" title="" id="4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6:46,822652050+03:0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st week’s events</w:t>
      </w:r>
    </w:p>
    <w:p>
      <w:pPr>
        <w:pStyle w:val="BodyText"/>
      </w:pPr>
      <w:r>
        <w:drawing>
          <wp:inline>
            <wp:extent cx="5334000" cy="138112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7:08,944009274+03: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добавить-пост-на-тему-по-выбору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ить пост на тему по выбору:</w:t>
      </w:r>
    </w:p>
    <w:p>
      <w:pPr>
        <w:pStyle w:val="FirstParagraph"/>
      </w:pPr>
      <w:r>
        <w:rPr>
          <w:bCs/>
          <w:b/>
        </w:rPr>
        <w:t xml:space="preserve">Я решил написать о CI/CD</w:t>
      </w:r>
    </w:p>
    <w:p>
      <w:pPr>
        <w:pStyle w:val="BodyText"/>
      </w:pPr>
      <w:r>
        <w:t xml:space="preserve">Управление версиями. Git</w:t>
      </w:r>
    </w:p>
    <w:p>
      <w:pPr>
        <w:numPr>
          <w:ilvl w:val="0"/>
          <w:numId w:val="1005"/>
        </w:numPr>
        <w:pStyle w:val="Compact"/>
      </w:pPr>
      <w:r>
        <w:t xml:space="preserve">Непрерывная интеграция и непрерывное развертывание (CI/CD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I/CD" title="" id="5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7:26,600536080+03: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/CD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I/CD" title="" id="5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7:31,931244116+03:0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/CD</w:t>
      </w:r>
    </w:p>
    <w:p>
      <w:pPr>
        <w:pStyle w:val="CaptionedFigure"/>
      </w:pPr>
      <w:r>
        <w:drawing>
          <wp:inline>
            <wp:extent cx="5334000" cy="993472"/>
            <wp:effectExtent b="0" l="0" r="0" t="0"/>
            <wp:docPr descr="CI/CD" title="" id="6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project-personal/stage2/report/image/2024-03-15T20:47:37,163780295+03:0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/CD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загружать свою информацию в сообщение в блоге. Я также понял, что такое CI/CD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Лупупа Чилеше</dc:creator>
  <dc:language>ru-RU</dc:language>
  <cp:keywords/>
  <dcterms:created xsi:type="dcterms:W3CDTF">2024-03-15T18:29:54Z</dcterms:created>
  <dcterms:modified xsi:type="dcterms:W3CDTF">2024-03-15T18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анные о себ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